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etit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X9e242be48109396a5cdcef8e3bbefbc46dde040"/>
    <w:p>
      <w:pPr>
        <w:pStyle w:val="Heading1"/>
      </w:pPr>
      <w:r>
        <w:t xml:space="preserve">Internship Application Letter for Dietitian Internship Position at [Clinic/Institution Name], Germany Frankfurt</w:t>
      </w:r>
    </w:p>
    <w:p>
      <w:pPr>
        <w:pStyle w:val="FirstParagraph"/>
      </w:pPr>
      <w:r>
        <w:t xml:space="preserve">Date: October 26, 2023</w:t>
      </w:r>
    </w:p>
    <w:p>
      <w:pPr>
        <w:pStyle w:val="BodyText"/>
      </w:pPr>
      <w:r>
        <w:t xml:space="preserve">Recruitment Team</w:t>
      </w:r>
      <w:r>
        <w:br/>
      </w:r>
      <w:r>
        <w:t xml:space="preserve">[Clinic/Institution Name]</w:t>
      </w:r>
      <w:r>
        <w:br/>
      </w:r>
      <w:r>
        <w:t xml:space="preserve">[Address]</w:t>
      </w:r>
      <w:r>
        <w:br/>
      </w:r>
      <w:r>
        <w:t xml:space="preserve">Frankfurt am Main, Germany</w:t>
      </w:r>
    </w:p>
    <w:bookmarkStart w:id="20" w:name="X14365e20a9b7eadfb69201874099e75e43973c5"/>
    <w:p>
      <w:pPr>
        <w:pStyle w:val="Heading2"/>
      </w:pPr>
      <w:r>
        <w:t xml:space="preserve">Subject: Application for Dietitian Internship Position – Passionate Nutrition Professional Seeking to Contribute to Frankfurt’s Healthcare Excellence</w:t>
      </w:r>
    </w:p>
    <w:p>
      <w:pPr>
        <w:pStyle w:val="FirstParagraph"/>
      </w:pPr>
      <w:r>
        <w:t xml:space="preserve">Dear Recruitment Team,</w:t>
      </w:r>
    </w:p>
    <w:p>
      <w:pPr>
        <w:pStyle w:val="BodyText"/>
      </w:pPr>
      <w:r>
        <w:t xml:space="preserve">I am writing with profound enthusiasm to express my earnest interest in the Dietitian Internship position at [Clinic/Institution Name] in Germany Frankfurt. As a highly motivated and academically accomplished Nutrition Science graduate from [Your University, e.g., University of Copenhagen], I have meticulously prepared myself to contribute meaningfully to your esteemed healthcare team. This Internship Application Letter serves as my formal declaration of commitment to advancing my professional journey within the dynamic and globally respected German healthcare framework, specifically in Frankfurt – a city renowned for its innovation in medical services and multicultural population.</w:t>
      </w:r>
    </w:p>
    <w:p>
      <w:pPr>
        <w:pStyle w:val="BodyText"/>
      </w:pPr>
      <w:r>
        <w:t xml:space="preserve">My academic foundation is deeply rooted in evidence-based nutrition science, with a particular focus on clinical dietetics, preventive care strategies, and culturally sensitive nutritional counseling. During my final year at [Your University], I completed an intensive research project analyzing dietary patterns among Frankfurt’s diverse immigrant communities – a critical area where your institution’s community outreach initiatives directly align with my expertise. This project required navigating complex cultural nuances in food preferences while adhering to German nutritional guidelines (e.g., DGE recommendations), directly preparing me for the multifaceted demands of working as a Dietitian in Germany Frankfurt. I am fluent in English and hold a C1-level certification in German (Goethe-Institut), ensuring seamless communication with patients, healthcare teams, and administrative staff – an absolute necessity for success within Germany’s patient-centered care model.</w:t>
      </w:r>
    </w:p>
    <w:p>
      <w:pPr>
        <w:pStyle w:val="BodyText"/>
      </w:pPr>
      <w:r>
        <w:t xml:space="preserve">Frankfurt’s position as Europe’s financial hub and its status as a melting pot of international professionals make it uniquely positioned to lead in innovative nutritional healthcare. The city boasts a thriving network of hospitals (including the renowned Universitätsklinikum Frankfurt), private clinics, and community health centers like yours, all prioritizing holistic patient care. I am especially drawn to [Clinic/Institution Name]’s commitment to integrating cutting-edge nutritional research into daily clinical practice – as evidenced by your recent publication on personalized nutrition for metabolic syndrome patients in the *Deutsche Zeitschrift für Ernährungsmittel*. This mirrors my academic passion for translating scientific evidence into actionable dietary strategies, a skill I honed through my internship at [Previous Internship/Healthcare Facility] where I supported 50+ weekly patient consultations under a certified German Dietitian (Dipl.-Ökotrophologe).</w:t>
      </w:r>
    </w:p>
    <w:p>
      <w:pPr>
        <w:pStyle w:val="BodyText"/>
      </w:pPr>
      <w:r>
        <w:t xml:space="preserve">What distinguishes my candidacy is my proactive approach to understanding Germany’s healthcare ecosystem. I have studied the intricacies of the German statutory health insurance (GKV) system, including billing protocols for nutritional counseling (e.g., § 20 SGB V), and am certified in GDPR-compliant handling of patient health data – a non-negotiable requirement for Dietitian roles in Germany. Furthermore, I actively engage with Frankfurt’s nutrition community: I attended the 2023 Rhein-Main Nutrition Symposium at Goethe University to network with local Dietitians and discuss challenges like addressing rising diabetes rates among Frankfurt’s aging population. This isn’t merely professional curiosity; it reflects my commitment to embedding myself within Germany Frankfurt’s healthcare fabric from day one.</w:t>
      </w:r>
    </w:p>
    <w:p>
      <w:pPr>
        <w:pStyle w:val="BodyText"/>
      </w:pPr>
      <w:r>
        <w:t xml:space="preserve">My practical experience underscores my readiness for this Dietitian internship. At [Previous Healthcare Setting], I developed a nutrition education module for diabetic patients, incorporating German food labeling laws and seasonal local produce availability – directly relevant to Frankfurt’s emphasis on sustainable sourcing. I also volunteered with the Frankfurter Tafel (food bank), designing culturally adaptable meal plans for refugees using locally sourced ingredients, which deepened my understanding of Frankfurt’s socio-economic dietary challenges. These experiences cultivated my ability to work efficiently in interdisciplinary teams – a cornerstone of German healthcare excellence – where Dietitians collaborate closely with physicians, physiotherapists, and psychologists. I am proficient in clinical software like SAP Medical and EHR systems commonly used across Germany, ensuring minimal onboarding time.</w:t>
      </w:r>
    </w:p>
    <w:p>
      <w:pPr>
        <w:pStyle w:val="BodyText"/>
      </w:pPr>
      <w:r>
        <w:t xml:space="preserve">Germany Frankfurt offers an unparalleled environment for professional growth as a Dietitian. The city’s strategic location within the EU facilitates exposure to pan-European nutritional trends (e.g., EFSA guidelines), while its diverse population provides rich opportunities to refine patient communication across cultural contexts – skills I have already practiced with Frankfurt’s Turkish, Portuguese, and East African communities during my research. I am eager to learn from [Clinic/Institution Name]’s experts on advanced topics like sports nutrition for the city’s elite athletes or pediatric dietary management in multicultural settings – areas where your clinic holds significant reputation.</w:t>
      </w:r>
    </w:p>
    <w:p>
      <w:pPr>
        <w:pStyle w:val="BodyText"/>
      </w:pPr>
      <w:r>
        <w:t xml:space="preserve">As an international candidate, I fully understand and respect Germany’s healthcare standards. I hold a valid student visa eligibility (EU Blue Card application process initiated) and am prepared to commence the internship immediately upon approval. My goal is not merely to complete an internship; it is to become a valued, contributing member of your team who upholds the highest German professional ethics – integrity, precision, and patient-centered care. I am confident that my academic rigor, cultural adaptability, proactive mindset, and genuine passion for improving community health align perfectly with [Clinic/Institution Name]’s mission.</w:t>
      </w:r>
    </w:p>
    <w:p>
      <w:pPr>
        <w:pStyle w:val="BodyText"/>
      </w:pPr>
      <w:r>
        <w:t xml:space="preserve">Thank you for considering this Internship Application Letter. I have attached my curriculum vitae detailing further qualifications and references from academic supervisors in Germany (including Dr. Müller from Goethe University’s Nutrition Department). I welcome the opportunity to discuss how my skills in clinical dietetics, German language proficiency, and dedication to Frankfurt’s health landscape can benefit your institution. Please feel free to contact me via email at [your.email@example.com] or phone at [+49 69 XXXX] at your earliest convenience.</w:t>
      </w:r>
    </w:p>
    <w:p>
      <w:pPr>
        <w:pStyle w:val="BodyText"/>
      </w:pPr>
      <w:r>
        <w:t xml:space="preserve">I am eager to contribute to the future of nutrition care in Germany Frankfurt and look forward to the possibility of discussing this exciting opportunity with you.</w:t>
      </w:r>
    </w:p>
    <w:p>
      <w:pPr>
        <w:pStyle w:val="BodyText"/>
      </w:pPr>
      <w:r>
        <w:t xml:space="preserve">Sincerely,</w:t>
      </w:r>
    </w:p>
    <w:p>
      <w:pPr>
        <w:pStyle w:val="BodyText"/>
      </w:pPr>
      <w:r>
        <w:t xml:space="preserve">[Your Full Name]</w:t>
      </w:r>
      <w:r>
        <w:br/>
      </w:r>
      <w:r>
        <w:t xml:space="preserve">[Your Contact Information: Email, Phone, LinkedIn (Optional)]</w:t>
      </w:r>
      <w:r>
        <w:br/>
      </w:r>
      <w:r>
        <w:t xml:space="preserve">[City, Postal Cod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etitian Position in Germany Frankfurt</dc:title>
  <dc:creator/>
  <dc:language>en</dc:language>
  <cp:keywords/>
  <dcterms:created xsi:type="dcterms:W3CDTF">2026-07-21T02:21:36Z</dcterms:created>
  <dcterms:modified xsi:type="dcterms:W3CDTF">2026-07-21T02:21:36Z</dcterms:modified>
</cp:coreProperties>
</file>

<file path=docProps/custom.xml><?xml version="1.0" encoding="utf-8"?>
<Properties xmlns="http://schemas.openxmlformats.org/officeDocument/2006/custom-properties" xmlns:vt="http://schemas.openxmlformats.org/officeDocument/2006/docPropsVTypes"/>
</file>